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Professor position at a prestigious academic institution in Spain Barcelona. As an experienced educator and researcher with a deep commitment to advancing knowledge and fostering intellectual growth, I am eager to contribute my expertise, passion for teaching, and innovative research agenda to your esteemed university. The opportunity to join a vibrant academic community in one of Europe’s most dynamic cities aligns perfectly with my professional aspirations and personal values.</w:t>
      </w:r>
    </w:p>
    <w:p>
      <w:pPr>
        <w:pStyle w:val="BodyText"/>
      </w:pPr>
      <w:r>
        <w:t xml:space="preserve">Throughout my career as a Professor, I have dedicated myself to creating impactful learning environments that inspire students to think critically, engage deeply with their disciplines, and contribute meaningfully to society. My academic journey has spanned institutions in [Your Country or Region], where I have taught courses in [Your Field of Expertise], led interdisciplinary research projects, and mentored students at both undergraduate and graduate levels. I believe that a Professor’s role extends beyond the classroom—it is about shaping minds, fostering collaboration, and driving innovation. In Spain Barcelona, I am confident that I can leverage my experience to make a lasting contribution to your institution’s mission.</w:t>
      </w:r>
    </w:p>
    <w:bookmarkStart w:id="20" w:name="X5a1745b6e101982aac623a507ed04a3e4d698f2"/>
    <w:p>
      <w:pPr>
        <w:pStyle w:val="Heading2"/>
      </w:pPr>
      <w:r>
        <w:t xml:space="preserve">Academic Expertise and Research Contributions</w:t>
      </w:r>
    </w:p>
    <w:p>
      <w:pPr>
        <w:pStyle w:val="FirstParagraph"/>
      </w:pPr>
      <w:r>
        <w:t xml:space="preserve">As a Professor with over [X years] of experience in [Your Field], I have built a robust research portfolio focused on [Specific Research Areas]. My work has been published in leading journals such as [Journal Names], and I have presented my findings at international conferences, including those hosted in Spain. For instance, my research on [Specific Topic] has explored the intersection of [Subject A] and [Subject B], offering new insights into [Key Question or Problem]. This work not only advances academic discourse but also addresses real-world challenges relevant to global and regional contexts.</w:t>
      </w:r>
    </w:p>
    <w:p>
      <w:pPr>
        <w:pStyle w:val="BodyText"/>
      </w:pPr>
      <w:r>
        <w:t xml:space="preserve">In Spain Barcelona, I am particularly excited about the opportunity to engage with a research ecosystem that values interdisciplinary collaboration and innovation. The city’s unique position as a cultural and intellectual hub provides an ideal setting for exploring complex issues such as [Relevant Topics, e.g., sustainability, digital transformation, or social equity]. I am eager to collaborate with faculty members at your institution on projects that align with these priorities while contributing my own expertise in [Your Specialization].</w:t>
      </w:r>
    </w:p>
    <w:bookmarkEnd w:id="20"/>
    <w:bookmarkStart w:id="21" w:name="Xf456869d6a32060b4258ba8a2427ca933059bca"/>
    <w:p>
      <w:pPr>
        <w:pStyle w:val="Heading2"/>
      </w:pPr>
      <w:r>
        <w:t xml:space="preserve">Teaching Philosophy and Student Engagement</w:t>
      </w:r>
    </w:p>
    <w:p>
      <w:pPr>
        <w:pStyle w:val="FirstParagraph"/>
      </w:pPr>
      <w:r>
        <w:t xml:space="preserve">My teaching philosophy is rooted in the belief that education should be transformative, inclusive, and deeply connected to the world around us. As a Professor, I strive to create dynamic classrooms where students feel empowered to ask questions, challenge assumptions, and develop their voices. I have designed and taught courses that integrate experiential learning, technology-driven pedagogy, and real-world applications—approaches that resonate with the evolving needs of higher education in Spain Barcelona.</w:t>
      </w:r>
    </w:p>
    <w:p>
      <w:pPr>
        <w:pStyle w:val="BodyText"/>
      </w:pPr>
      <w:r>
        <w:t xml:space="preserve">For example, in my course on [Course Title], I incorporated case studies from Spanish and European contexts to help students understand the practical implications of theoretical concepts. This approach not only enhanced student engagement but also fostered a deeper appreciation for the cultural and historical dimensions of the subject. I am particularly drawn to Spain Barcelona’s academic culture, which emphasizes intellectual curiosity and global perspectives. I am confident that my teaching methods will complement your institution’s commitment to excellence in education.</w:t>
      </w:r>
    </w:p>
    <w:bookmarkEnd w:id="21"/>
    <w:bookmarkStart w:id="22" w:name="Xf5720a44eb7ca535a5d5fb77f86f5a2580424cf"/>
    <w:p>
      <w:pPr>
        <w:pStyle w:val="Heading2"/>
      </w:pPr>
      <w:r>
        <w:t xml:space="preserve">Contribution to the Academic Community in Spain Barcelona</w:t>
      </w:r>
    </w:p>
    <w:p>
      <w:pPr>
        <w:pStyle w:val="FirstParagraph"/>
      </w:pPr>
      <w:r>
        <w:t xml:space="preserve">Spain Barcelona is renowned for its thriving academic community, world-class research facilities, and a rich cultural heritage that inspires creativity and innovation. As a Professor, I aim to contribute to this environment by fostering partnerships with local institutions, participating in regional research initiatives, and engaging with the broader community. My goal is to build bridges between academia and industry while supporting the next generation of scholars through mentorship and collaborative projects.</w:t>
      </w:r>
    </w:p>
    <w:p>
      <w:pPr>
        <w:pStyle w:val="BodyText"/>
      </w:pPr>
      <w:r>
        <w:t xml:space="preserve">Additionally, I am committed to promoting diversity and inclusion in higher education—a value that is deeply embedded in the ethos of institutions in Spain Barcelona. I have experience working with diverse student populations and believe that a Professor’s role includes advocating for equitable access to education and nurturing an inclusive learning environment. I am eager to contribute my perspective as a global scholar while embracing the unique opportunities available in this vibrant city.</w:t>
      </w:r>
    </w:p>
    <w:bookmarkEnd w:id="22"/>
    <w:bookmarkStart w:id="23" w:name="why-spain-barcelona"/>
    <w:p>
      <w:pPr>
        <w:pStyle w:val="Heading2"/>
      </w:pPr>
      <w:r>
        <w:t xml:space="preserve">Why Spain Barcelona?</w:t>
      </w:r>
    </w:p>
    <w:p>
      <w:pPr>
        <w:pStyle w:val="FirstParagraph"/>
      </w:pPr>
      <w:r>
        <w:t xml:space="preserve">The decision to apply for a Professor position in Spain Barcelona is not just professional but deeply personal. The city’s blend of historical charm, modern innovation, and cultural richness creates an unparalleled setting for academic and personal growth. I am particularly inspired by the way Barcelona’s universities integrate cutting-edge research with community engagement, reflecting a commitment to excellence that aligns with my own values.</w:t>
      </w:r>
    </w:p>
    <w:p>
      <w:pPr>
        <w:pStyle w:val="BodyText"/>
      </w:pPr>
      <w:r>
        <w:t xml:space="preserve">Moreover, Spain’s emphasis on interdisciplinary education and its focus on addressing global challenges such as climate change, social inequality, and technological advancement resonate strongly with my academic goals. I am eager to collaborate with faculty members and students at your institution to explore these issues through a transnational lens. The opportunity to contribute to a university that is shaping the future of education in Spain Barcelona is both humbling and exhilarating.</w:t>
      </w:r>
    </w:p>
    <w:bookmarkEnd w:id="23"/>
    <w:bookmarkStart w:id="24" w:name="conclusion"/>
    <w:p>
      <w:pPr>
        <w:pStyle w:val="Heading2"/>
      </w:pPr>
      <w:r>
        <w:t xml:space="preserve">Conclusion</w:t>
      </w:r>
    </w:p>
    <w:p>
      <w:pPr>
        <w:pStyle w:val="FirstParagraph"/>
      </w:pPr>
      <w:r>
        <w:t xml:space="preserve">In conclusion, I am confident that my qualifications, research expertise, and passion for teaching make me a strong candidate for the Professor position at your institution. I am particularly drawn to the opportunity to contribute to Spain Barcelona’s academic landscape, where innovation and tradition converge. I would be honored to bring my experience and vision to your university and work alongside faculty members who share a commitment to excellence, creativity, and impact.</w:t>
      </w:r>
    </w:p>
    <w:p>
      <w:pPr>
        <w:pStyle w:val="BodyText"/>
      </w:pPr>
      <w:r>
        <w:t xml:space="preserve">Thank you for considering my application. I would welcome the opportunity to discuss how my background and goals align with the mission of your institution. Please feel free to contact me at [Your Email Address] or [Your Phone Number] at your convenience. I look forward to the possibility of contributing to the continued success of your university in Spain Barcelon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Spain Barcelona</dc:title>
  <dc:creator/>
  <dc:language>en</dc:language>
  <cp:keywords/>
  <dcterms:created xsi:type="dcterms:W3CDTF">2025-12-10T14:22:11Z</dcterms:created>
  <dcterms:modified xsi:type="dcterms:W3CDTF">2025-12-10T14:22:11Z</dcterms:modified>
</cp:coreProperties>
</file>

<file path=docProps/custom.xml><?xml version="1.0" encoding="utf-8"?>
<Properties xmlns="http://schemas.openxmlformats.org/officeDocument/2006/custom-properties" xmlns:vt="http://schemas.openxmlformats.org/officeDocument/2006/docPropsVTypes"/>
</file>